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89EF1" w14:textId="41FEB1DA" w:rsidR="005B3B9E" w:rsidRPr="00B37C7E" w:rsidRDefault="005B3B9E" w:rsidP="005B3B9E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</w:t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</w:t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B</w:t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 SEMESTER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V</w:t>
      </w:r>
    </w:p>
    <w:p w14:paraId="49E67D75" w14:textId="09B72162" w:rsidR="005B3B9E" w:rsidRPr="00B37C7E" w:rsidRDefault="005B3B9E" w:rsidP="005B3B9E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</w:t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>(Session 201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8</w:t>
      </w: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>-2021)</w:t>
      </w:r>
    </w:p>
    <w:p w14:paraId="2A67DFBA" w14:textId="77777777" w:rsidR="005B3B9E" w:rsidRDefault="005B3B9E" w:rsidP="005B3B9E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DFE9D76" w14:textId="535B2146" w:rsidR="005B3B9E" w:rsidRPr="00BB37F7" w:rsidRDefault="005B3B9E" w:rsidP="005B3B9E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37C7E">
        <w:rPr>
          <w:rFonts w:ascii="Times New Roman" w:hAnsi="Times New Roman" w:cs="Times New Roman"/>
          <w:sz w:val="28"/>
          <w:szCs w:val="28"/>
          <w:lang w:val="en-US"/>
        </w:rPr>
        <w:t xml:space="preserve">Important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Units and Topics for Paper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CCT</w:t>
      </w: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501</w:t>
      </w: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Introduction to Regional Planning</w:t>
      </w: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) </w:t>
      </w:r>
    </w:p>
    <w:p w14:paraId="5BEBAF3A" w14:textId="77777777" w:rsidR="005B3B9E" w:rsidRPr="00B37C7E" w:rsidRDefault="005B3B9E" w:rsidP="005B3B9E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37C7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Following Units and Topics are important for the Upcoming End Semester Exam– 2021 for Objective, Short Answers and Long Answer type Questions: </w:t>
      </w:r>
    </w:p>
    <w:p w14:paraId="7BAE2B8B" w14:textId="77777777" w:rsidR="005B3B9E" w:rsidRDefault="005B3B9E" w:rsidP="005B3B9E"/>
    <w:p w14:paraId="63C96DC7" w14:textId="77777777" w:rsidR="005B3B9E" w:rsidRDefault="005B3B9E" w:rsidP="005B3B9E"/>
    <w:p w14:paraId="418555EB" w14:textId="77777777" w:rsidR="005B3B9E" w:rsidRDefault="005B3B9E" w:rsidP="005B3B9E"/>
    <w:p w14:paraId="319652AF" w14:textId="36164B00" w:rsidR="005B3B9E" w:rsidRDefault="005B3B9E" w:rsidP="005B3B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 On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 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Geographical region, Meaning and Conceptual Background </w:t>
      </w:r>
    </w:p>
    <w:p w14:paraId="6EEEE01C" w14:textId="77777777" w:rsidR="005B3B9E" w:rsidRDefault="005B3B9E" w:rsidP="005B3B9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5D187886" w14:textId="77777777" w:rsidR="005B3B9E" w:rsidRDefault="005B3B9E" w:rsidP="005B3B9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69D7D54D" w14:textId="0925CEA0" w:rsidR="005B3B9E" w:rsidRDefault="005B3B9E" w:rsidP="005B3B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 Two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    </w:t>
      </w:r>
      <w:r>
        <w:rPr>
          <w:rFonts w:ascii="Times New Roman" w:hAnsi="Times New Roman" w:cs="Times New Roman"/>
          <w:sz w:val="28"/>
          <w:szCs w:val="28"/>
          <w:lang w:val="en-US"/>
        </w:rPr>
        <w:t>Formal and functional Region, Nodal &amp; composite</w:t>
      </w:r>
    </w:p>
    <w:p w14:paraId="181ED12D" w14:textId="77777777" w:rsidR="005B3B9E" w:rsidRDefault="005B3B9E" w:rsidP="005B3B9E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</w:p>
    <w:p w14:paraId="714B7BE5" w14:textId="77777777" w:rsidR="005B3B9E" w:rsidRDefault="005B3B9E" w:rsidP="005B3B9E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</w:p>
    <w:p w14:paraId="7A533C35" w14:textId="418CA1BF" w:rsidR="005B3B9E" w:rsidRDefault="005B3B9E" w:rsidP="005B3B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 Thre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Regional disparity, causes and Remedies, Measuring </w:t>
      </w:r>
    </w:p>
    <w:p w14:paraId="4B260297" w14:textId="34D2CA02" w:rsidR="005B3B9E" w:rsidRPr="005B3B9E" w:rsidRDefault="005B3B9E" w:rsidP="005B3B9E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  <w:r w:rsidRPr="005B3B9E">
        <w:rPr>
          <w:rFonts w:ascii="Times New Roman" w:hAnsi="Times New Roman" w:cs="Times New Roman"/>
          <w:sz w:val="28"/>
          <w:szCs w:val="28"/>
          <w:lang w:val="en-US"/>
        </w:rPr>
        <w:t xml:space="preserve">   Regional disparity, why balanced Regional Growth </w:t>
      </w:r>
    </w:p>
    <w:p w14:paraId="159C8F3D" w14:textId="7553CB9D" w:rsidR="005B3B9E" w:rsidRDefault="005B3B9E" w:rsidP="005B3B9E">
      <w:pPr>
        <w:pStyle w:val="ListParagraph"/>
        <w:ind w:left="2160"/>
        <w:rPr>
          <w:rFonts w:ascii="Times New Roman" w:hAnsi="Times New Roman" w:cs="Times New Roman"/>
          <w:sz w:val="28"/>
          <w:szCs w:val="28"/>
          <w:lang w:val="en-US"/>
        </w:rPr>
      </w:pPr>
      <w:r w:rsidRPr="005B3B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B3B9E">
        <w:rPr>
          <w:rFonts w:ascii="Times New Roman" w:hAnsi="Times New Roman" w:cs="Times New Roman"/>
          <w:sz w:val="28"/>
          <w:szCs w:val="28"/>
          <w:lang w:val="en-US"/>
        </w:rPr>
        <w:t xml:space="preserve"> Needed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. </w:t>
      </w:r>
    </w:p>
    <w:p w14:paraId="6639BCDB" w14:textId="77777777" w:rsidR="005B3B9E" w:rsidRDefault="005B3B9E" w:rsidP="005B3B9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500F0449" w14:textId="77777777" w:rsidR="005B3B9E" w:rsidRDefault="005B3B9E" w:rsidP="005B3B9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67FEE28D" w14:textId="57922AE3" w:rsidR="005B3B9E" w:rsidRPr="005B3B9E" w:rsidRDefault="005B3B9E" w:rsidP="005B3B9E">
      <w:pPr>
        <w:pStyle w:val="ListParagraph"/>
        <w:numPr>
          <w:ilvl w:val="0"/>
          <w:numId w:val="1"/>
        </w:numPr>
      </w:pPr>
      <w:r w:rsidRPr="00BB37F7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 Four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   </w:t>
      </w:r>
      <w:r>
        <w:rPr>
          <w:rFonts w:ascii="Times New Roman" w:hAnsi="Times New Roman" w:cs="Times New Roman"/>
          <w:sz w:val="28"/>
          <w:szCs w:val="28"/>
          <w:lang w:val="en-US"/>
        </w:rPr>
        <w:t>Concept of Planning Region, Planning Regions in India</w:t>
      </w:r>
    </w:p>
    <w:p w14:paraId="1D84379C" w14:textId="016CB5F0" w:rsidR="005B3B9E" w:rsidRPr="005B3B9E" w:rsidRDefault="005B3B9E" w:rsidP="005B3B9E">
      <w:pPr>
        <w:pStyle w:val="ListParagraph"/>
        <w:ind w:left="2160"/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5B3B9E">
        <w:rPr>
          <w:rFonts w:ascii="Times New Roman" w:hAnsi="Times New Roman" w:cs="Times New Roman"/>
          <w:sz w:val="28"/>
          <w:szCs w:val="28"/>
          <w:lang w:val="en-US"/>
        </w:rPr>
        <w:t>Concept of Regional Planning.</w:t>
      </w:r>
      <w:r w:rsidRPr="005B3B9E">
        <w:t xml:space="preserve"> </w:t>
      </w:r>
    </w:p>
    <w:sectPr w:rsidR="005B3B9E" w:rsidRPr="005B3B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157BAA"/>
    <w:multiLevelType w:val="hybridMultilevel"/>
    <w:tmpl w:val="5E206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TMzMTIyMTAxtTRT0lEKTi0uzszPAykwrAUAIusIQiwAAAA="/>
  </w:docVars>
  <w:rsids>
    <w:rsidRoot w:val="001264ED"/>
    <w:rsid w:val="001264ED"/>
    <w:rsid w:val="005B3B9E"/>
    <w:rsid w:val="00A42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5443D"/>
  <w15:chartTrackingRefBased/>
  <w15:docId w15:val="{407423E1-64F8-4930-92D8-8409705B2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B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3B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1</Words>
  <Characters>582</Characters>
  <Application>Microsoft Office Word</Application>
  <DocSecurity>0</DocSecurity>
  <Lines>4</Lines>
  <Paragraphs>1</Paragraphs>
  <ScaleCrop>false</ScaleCrop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ay singh</dc:creator>
  <cp:keywords/>
  <dc:description/>
  <cp:lastModifiedBy>Abhay singh</cp:lastModifiedBy>
  <cp:revision>2</cp:revision>
  <dcterms:created xsi:type="dcterms:W3CDTF">2021-06-22T14:43:00Z</dcterms:created>
  <dcterms:modified xsi:type="dcterms:W3CDTF">2021-06-22T14:50:00Z</dcterms:modified>
</cp:coreProperties>
</file>